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ལྷན་ཅིག་སྐྱེས་པའི་གླུ།༄༅༅། །རྒྱ་གར་སྐད་དུ། ས་ཧཱ་ཛ་གཱི་ཏི། བོད་སྐད་དུ། ལྷན་ཅིག་སྐྱེས་པའི་གླུ། བླ་མ་དམ་པ་ལ་ཕྱག་འཚལ་ལོ། །སྟོང་པའི་ནགས་ལས་མེ་ཏོག་རབ་རྒྱས་པ། །མེ་ཏོག་གཅིག་ལ་ཁ་དོག་སྣ་ཚོགས་ཏེ། །དཔེ་མེད་མེ་ཏོག་སྐྱེས་ན་ཕྱོགས་ལས་རྒྱལ། །རིན་ཐང་མེད་པའི་མེ་ཏོག་ལོངས་ཤིག་</w:t>
      </w:r>
      <w:r>
        <w:rPr>
          <w:rStyle w:val="FootnoteReference"/>
        </w:rPr>
        <w:footnoteReference w:id="20"/>
      </w:r>
      <w:r>
        <w:t xml:space="preserve">དང་། །དེ་ལ་རྩ་བ་མེད་ཅིང་ཡལ་འདབ་མེད། །གྲོགས་དག་སེར་ཁ་བཟང་པོའི་ཕྱོགས་རྒྱལ་ལྟོས། །དཔེ་མེད་མེ་ཏོག་སྐྱེས་ན་ཕྱོགས་ལས་རྒྱལ། །རིན་ཐང་མེད་པའི་མེ་ཏོག་ལོངས་ཤིག་</w:t>
      </w:r>
      <w:r>
        <w:rPr>
          <w:rStyle w:val="FootnoteReference"/>
        </w:rPr>
        <w:footnoteReference w:id="21"/>
      </w:r>
      <w:r>
        <w:t xml:space="preserve">དང་། །གེ་སར་བླངས་པས་སྒྱུ་འཕྲུལ་མཁན་པོ་ཡིན། །རྡོ་རྗེ་དབང་ཕྱུག་ཆོས་ཀྱི་དབྱིངས་ལ་མཆོད། །དཔེ་མེད་མེ་ཏོག་སྐྱེས་ན་ཕྱོགས་ལས་རྒྱལ། །རིན་ཐང་མེད་པའི་མེ་ཏོག་ལོངས་ཤིག་</w:t>
      </w:r>
      <w:r>
        <w:rPr>
          <w:rStyle w:val="FootnoteReference"/>
        </w:rPr>
        <w:footnoteReference w:id="22"/>
      </w:r>
      <w:r>
        <w:t xml:space="preserve">དང་། །མཆོག་དང་དགའ་བྲལ་རྣམ་པར་བརྟགས་ཏེ་ཟུང་། །བླ་མ་དམ་པའི་ཞབས་ལ་གུས་པས་མཆོད། །དཔེ་མེད་མེ་ཏོག་སྐྱེས་ན་ཕྱོགས་ལས་རྒྱལ། །རིན་ཐང་མེད་པའི་མེ་ཏོག་ལོངས་ཤིག་</w:t>
      </w:r>
      <w:r>
        <w:rPr>
          <w:rStyle w:val="FootnoteReference"/>
        </w:rPr>
        <w:footnoteReference w:id="23"/>
      </w:r>
      <w:r>
        <w:t xml:space="preserve">དང་། །རྣལ་འབྱོར་གྱི་དབང་ཕྱུག་ཤཱནྟ་དེ་བས་མཛད་པ་རྫོགས་སོ།། །།བླ་མ་དྷི་རི་ཤྲཱི་ཛྙཱ་ནའི་ཞབས་དང་། ལོ་ཙཱ་བ་རྨ་བན་ཆོས་འབར་གྱིས་བསྒྱུར</w:t>
      </w:r>
      <w:r>
        <w:rPr>
          <w:rStyle w:val="FootnoteReference"/>
        </w:rPr>
        <w:footnoteReference w:id="24"/>
      </w:r>
      <w:r>
        <w:t xml:space="preserve">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།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།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